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0B23A5" w14:textId="1997A66A" w:rsidR="007E7142" w:rsidRDefault="00000000">
      <w:pPr>
        <w:pStyle w:val="FirstParagraph"/>
        <w:rPr>
          <w:rFonts w:hint="eastAsia"/>
          <w:lang w:eastAsia="zh-CN"/>
        </w:rPr>
      </w:pPr>
      <w:r>
        <w:t>If you want to run the program on windows system,</w:t>
      </w:r>
      <w:r w:rsidR="007B70DD">
        <w:rPr>
          <w:rFonts w:hint="eastAsia"/>
          <w:lang w:eastAsia="zh-CN"/>
        </w:rPr>
        <w:t xml:space="preserve"> you should compile all the code(because we can</w:t>
      </w:r>
      <w:r w:rsidR="007B70DD">
        <w:rPr>
          <w:lang w:eastAsia="zh-CN"/>
        </w:rPr>
        <w:t>’</w:t>
      </w:r>
      <w:r w:rsidR="007B70DD">
        <w:rPr>
          <w:rFonts w:hint="eastAsia"/>
          <w:lang w:eastAsia="zh-CN"/>
        </w:rPr>
        <w:t>t upload exe files)</w:t>
      </w:r>
      <w:r>
        <w:t xml:space="preserve"> </w:t>
      </w:r>
      <w:r w:rsidR="007B70DD">
        <w:rPr>
          <w:rFonts w:hint="eastAsia"/>
          <w:lang w:eastAsia="zh-CN"/>
        </w:rPr>
        <w:t>.</w:t>
      </w:r>
      <w:r w:rsidR="008463F3">
        <w:rPr>
          <w:rFonts w:hint="eastAsia"/>
          <w:lang w:eastAsia="zh-CN"/>
        </w:rPr>
        <w:t xml:space="preserve"> </w:t>
      </w:r>
      <w:r w:rsidR="007B70DD">
        <w:rPr>
          <w:rFonts w:hint="eastAsia"/>
          <w:lang w:eastAsia="zh-CN"/>
        </w:rPr>
        <w:t xml:space="preserve">The </w:t>
      </w:r>
      <w:r w:rsidR="007178A0">
        <w:rPr>
          <w:rFonts w:hint="eastAsia"/>
          <w:lang w:eastAsia="zh-CN"/>
        </w:rPr>
        <w:t>method</w:t>
      </w:r>
      <w:r w:rsidR="007B70DD">
        <w:rPr>
          <w:rFonts w:hint="eastAsia"/>
          <w:lang w:eastAsia="zh-CN"/>
        </w:rPr>
        <w:t xml:space="preserve"> to compile codes is given in paragraph 2.</w:t>
      </w:r>
    </w:p>
    <w:p w14:paraId="786369F3" w14:textId="5A7A12F5" w:rsidR="007E7142" w:rsidRDefault="00000000">
      <w:pPr>
        <w:pStyle w:val="a0"/>
      </w:pPr>
      <w:r>
        <w:t>If you want to modify code, you should compile four code file</w:t>
      </w:r>
      <w:r w:rsidR="000965FB">
        <w:rPr>
          <w:rFonts w:hint="eastAsia"/>
          <w:lang w:eastAsia="zh-CN"/>
        </w:rPr>
        <w:t>s</w:t>
      </w:r>
      <w:r>
        <w:t xml:space="preserve"> in all: main.cpp, porter2_stemmer.cpp, insert_index.cpp, search_word.cpp. What's more, you can directly ent</w:t>
      </w:r>
      <w:r w:rsidR="00D06C66">
        <w:rPr>
          <w:rFonts w:hint="eastAsia"/>
          <w:lang w:eastAsia="zh-CN"/>
        </w:rPr>
        <w:t>er</w:t>
      </w:r>
      <w:r>
        <w:t xml:space="preserve"> "make.bat" in your terminal (in Linux you should enter "make.sh" in your terminal) to complete all compilation processes.</w:t>
      </w:r>
    </w:p>
    <w:p w14:paraId="18E47688" w14:textId="77777777" w:rsidR="007E7142" w:rsidRDefault="00000000">
      <w:pPr>
        <w:pStyle w:val="a0"/>
      </w:pPr>
      <w:r>
        <w:t>In main.cpp, there are three output function: print_posting_list(to print all the index), print_highfrequency_word(you can enter a number, and the program will print all the word whose number of occurrences is bigger than your number) and search_word(to realize the search function).</w:t>
      </w:r>
    </w:p>
    <w:p w14:paraId="0FA3FE93" w14:textId="77777777" w:rsidR="007E7142" w:rsidRDefault="00000000">
      <w:pPr>
        <w:pStyle w:val="a0"/>
      </w:pPr>
      <w:r>
        <w:t>In the folder "txt_source", there are the complete works of Shakespeare. Script1 to script17 are comedy texts; script18 to script 27 are history texts; script 28 to script 37 are tragedy texts; script38 to script 42 are poetry texts. Unfortunately, due to too many files, script38 is empty.</w:t>
      </w:r>
    </w:p>
    <w:p w14:paraId="216A059A" w14:textId="77777777" w:rsidR="007E7142" w:rsidRDefault="007E7142">
      <w:pPr>
        <w:pStyle w:val="a0"/>
      </w:pPr>
    </w:p>
    <w:p w14:paraId="7B65A142" w14:textId="77777777" w:rsidR="007E7142" w:rsidRDefault="00000000">
      <w:pPr>
        <w:pStyle w:val="a0"/>
      </w:pPr>
      <w:r>
        <w:t>In the code:</w:t>
      </w:r>
    </w:p>
    <w:p w14:paraId="04E869A6" w14:textId="77777777" w:rsidR="007E7142" w:rsidRDefault="00000000">
      <w:pPr>
        <w:pStyle w:val="a0"/>
      </w:pPr>
      <w:r>
        <w:t xml:space="preserve">Word stemmer function is </w:t>
      </w:r>
      <w:r>
        <w:rPr>
          <w:rFonts w:hint="eastAsia"/>
        </w:rPr>
        <w:t>from</w:t>
      </w:r>
      <w:r>
        <w:rPr>
          <w:rFonts w:hint="eastAsia"/>
        </w:rPr>
        <w:t>：</w:t>
      </w:r>
    </w:p>
    <w:p w14:paraId="6329C4C4" w14:textId="77777777" w:rsidR="007E7142" w:rsidRDefault="00000000">
      <w:pPr>
        <w:pStyle w:val="a0"/>
      </w:pPr>
      <w:hyperlink r:id="rId5">
        <w:r>
          <w:rPr>
            <w:rStyle w:val="af"/>
          </w:rPr>
          <w:t>https://github.com/smassung/porter2_stemmer</w:t>
        </w:r>
      </w:hyperlink>
    </w:p>
    <w:p w14:paraId="546E8DA3" w14:textId="77777777" w:rsidR="007E7142" w:rsidRDefault="00000000">
      <w:pPr>
        <w:pStyle w:val="a0"/>
      </w:pPr>
      <w:r>
        <w:t xml:space="preserve">HASH function is </w:t>
      </w:r>
      <w:r>
        <w:rPr>
          <w:rFonts w:hint="eastAsia"/>
        </w:rPr>
        <w:t>from</w:t>
      </w:r>
      <w:r>
        <w:rPr>
          <w:rFonts w:hint="eastAsia"/>
        </w:rPr>
        <w:t>：</w:t>
      </w:r>
    </w:p>
    <w:p w14:paraId="303C786A" w14:textId="77777777" w:rsidR="007E7142" w:rsidRDefault="00000000">
      <w:pPr>
        <w:pStyle w:val="a0"/>
      </w:pPr>
      <w:hyperlink r:id="rId6">
        <w:r>
          <w:rPr>
            <w:rStyle w:val="af"/>
          </w:rPr>
          <w:t>https://blog.csdn.net/qq_40342400/article/details/127232662?ops_request_misc=&amp;request_id=&amp;biz_id=102&amp;utm_term=%E5%AD%97%E7%AC%A6%E4%B8%B2%E6%9F%A5%E6%89%BE%20%E5%93%88%E5%B8%8C%E5%87%BD%E6%95%B0&amp;utm_medium=distribute.pc_search_result.none-task-blog-2~all~sobaiduweb~default-1-127232662.142</w:t>
        </w:r>
      </w:hyperlink>
      <w:r>
        <w:t>^v100^pc_search_result_base1&amp;spm=1018.2226.3001.4187</w:t>
      </w:r>
    </w:p>
    <w:sectPr w:rsidR="007E7142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F1CEE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3861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7142"/>
    <w:rsid w:val="000965FB"/>
    <w:rsid w:val="007178A0"/>
    <w:rsid w:val="007B70DD"/>
    <w:rsid w:val="007E7142"/>
    <w:rsid w:val="0080135D"/>
    <w:rsid w:val="008463F3"/>
    <w:rsid w:val="00D06C66"/>
    <w:rsid w:val="00EB0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8B730"/>
  <w15:docId w15:val="{9EB4BE73-1DEB-495F-880A-C893B59DF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log.csdn.net/qq_40342400/article/details/127232662?ops_request_misc=&amp;request_id=&amp;biz_id=102&amp;utm_term=%E5%AD%97%E7%AC%A6%E4%B8%B2%E6%9F%A5%E6%89%BE%20%E5%93%88%E5%B8%8C%E5%87%BD%E6%95%B0&amp;utm_medium=distribute.pc_search_result.none-task-blog-2~all~sobaiduweb~default-1-127232662.142" TargetMode="External"/><Relationship Id="rId5" Type="http://schemas.openxmlformats.org/officeDocument/2006/relationships/hyperlink" Target="https://github.com/smassung/porter2_stemm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8</Words>
  <Characters>1588</Characters>
  <DocSecurity>0</DocSecurity>
  <Lines>13</Lines>
  <Paragraphs>3</Paragraphs>
  <ScaleCrop>false</ScaleCrop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10:34:00Z</dcterms:created>
  <dcterms:modified xsi:type="dcterms:W3CDTF">2024-09-30T10:42:00Z</dcterms:modified>
</cp:coreProperties>
</file>